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9400E8" w14:textId="7DD83B3E" w:rsidR="00F62D94" w:rsidRPr="00835757" w:rsidRDefault="00FC4268" w:rsidP="00FD7D56">
      <w:pPr>
        <w:pStyle w:val="Ttulo1"/>
        <w:jc w:val="center"/>
        <w:rPr>
          <w:rFonts w:cs="Arial"/>
          <w:sz w:val="32"/>
          <w:szCs w:val="32"/>
        </w:rPr>
      </w:pPr>
      <w:r>
        <w:rPr>
          <w:rFonts w:cs="Arial"/>
          <w:sz w:val="32"/>
          <w:szCs w:val="32"/>
          <w:u w:val="single"/>
        </w:rPr>
        <w:t>Solicitação de Qualificação</w:t>
      </w:r>
    </w:p>
    <w:p w14:paraId="19F3682D" w14:textId="77777777" w:rsidR="00F62D94" w:rsidRDefault="00F62D94" w:rsidP="00F62D94">
      <w:pPr>
        <w:tabs>
          <w:tab w:val="right" w:leader="underscore" w:pos="9356"/>
        </w:tabs>
        <w:rPr>
          <w:rFonts w:ascii="Arial" w:hAnsi="Arial" w:cs="Arial"/>
          <w:sz w:val="28"/>
          <w:szCs w:val="28"/>
        </w:rPr>
      </w:pPr>
    </w:p>
    <w:tbl>
      <w:tblPr>
        <w:tblStyle w:val="Tabelacomgrade"/>
        <w:tblW w:w="0" w:type="auto"/>
        <w:tblInd w:w="-743" w:type="dxa"/>
        <w:tblLook w:val="04A0" w:firstRow="1" w:lastRow="0" w:firstColumn="1" w:lastColumn="0" w:noHBand="0" w:noVBand="1"/>
      </w:tblPr>
      <w:tblGrid>
        <w:gridCol w:w="9387"/>
      </w:tblGrid>
      <w:tr w:rsidR="00025F4D" w14:paraId="7FEFC4EF" w14:textId="77777777" w:rsidTr="00025F4D">
        <w:tc>
          <w:tcPr>
            <w:tcW w:w="9387" w:type="dxa"/>
          </w:tcPr>
          <w:p w14:paraId="6B65C44A" w14:textId="77777777" w:rsidR="00025F4D" w:rsidRDefault="00025F4D" w:rsidP="00F62D94">
            <w:pPr>
              <w:tabs>
                <w:tab w:val="right" w:leader="underscore" w:pos="9356"/>
              </w:tabs>
              <w:rPr>
                <w:rFonts w:ascii="Arial" w:hAnsi="Arial" w:cs="Arial"/>
              </w:rPr>
            </w:pPr>
            <w:r w:rsidRPr="00835757">
              <w:rPr>
                <w:rFonts w:ascii="Arial" w:hAnsi="Arial" w:cs="Arial"/>
              </w:rPr>
              <w:t>Aluno</w:t>
            </w:r>
            <w:r>
              <w:rPr>
                <w:rFonts w:ascii="Arial" w:hAnsi="Arial" w:cs="Arial"/>
              </w:rPr>
              <w:t>(a):</w:t>
            </w:r>
          </w:p>
          <w:p w14:paraId="29F03A0D" w14:textId="77777777" w:rsidR="00FD7D56" w:rsidRDefault="00FD7D56" w:rsidP="00F62D94">
            <w:pPr>
              <w:tabs>
                <w:tab w:val="right" w:leader="underscore" w:pos="9356"/>
              </w:tabs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25F4D" w14:paraId="6BD92554" w14:textId="77777777" w:rsidTr="00025F4D">
        <w:tc>
          <w:tcPr>
            <w:tcW w:w="9387" w:type="dxa"/>
          </w:tcPr>
          <w:p w14:paraId="3A283402" w14:textId="77777777" w:rsidR="00025F4D" w:rsidRDefault="00025F4D" w:rsidP="00F62D94">
            <w:pPr>
              <w:tabs>
                <w:tab w:val="right" w:leader="underscore" w:pos="9356"/>
              </w:tabs>
              <w:rPr>
                <w:rFonts w:ascii="Arial" w:hAnsi="Arial" w:cs="Arial"/>
              </w:rPr>
            </w:pPr>
            <w:r w:rsidRPr="00835757">
              <w:rPr>
                <w:rFonts w:ascii="Arial" w:hAnsi="Arial" w:cs="Arial"/>
              </w:rPr>
              <w:t>Orientador</w:t>
            </w:r>
            <w:r>
              <w:rPr>
                <w:rFonts w:ascii="Arial" w:hAnsi="Arial" w:cs="Arial"/>
              </w:rPr>
              <w:t>(a):</w:t>
            </w:r>
          </w:p>
          <w:p w14:paraId="2C62F837" w14:textId="77777777" w:rsidR="00FD7D56" w:rsidRDefault="00FD7D56" w:rsidP="00F62D94">
            <w:pPr>
              <w:tabs>
                <w:tab w:val="right" w:leader="underscore" w:pos="9356"/>
              </w:tabs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25F4D" w14:paraId="5EB8E343" w14:textId="77777777" w:rsidTr="00025F4D">
        <w:tc>
          <w:tcPr>
            <w:tcW w:w="9387" w:type="dxa"/>
          </w:tcPr>
          <w:p w14:paraId="54A150BA" w14:textId="77777777" w:rsidR="00025F4D" w:rsidRDefault="00025F4D" w:rsidP="00F62D94">
            <w:pPr>
              <w:tabs>
                <w:tab w:val="right" w:leader="underscore" w:pos="9356"/>
              </w:tabs>
              <w:rPr>
                <w:rFonts w:ascii="Arial" w:hAnsi="Arial" w:cs="Arial"/>
              </w:rPr>
            </w:pPr>
            <w:r w:rsidRPr="00835757">
              <w:rPr>
                <w:rFonts w:ascii="Arial" w:hAnsi="Arial" w:cs="Arial"/>
              </w:rPr>
              <w:t>Título da Dissertação</w:t>
            </w:r>
            <w:r>
              <w:rPr>
                <w:rFonts w:ascii="Arial" w:hAnsi="Arial" w:cs="Arial"/>
              </w:rPr>
              <w:t>:</w:t>
            </w:r>
          </w:p>
          <w:p w14:paraId="13271E0F" w14:textId="5659F88E" w:rsidR="00FD7D56" w:rsidRPr="00FD7D56" w:rsidRDefault="00FD7D56" w:rsidP="00F62D94">
            <w:pPr>
              <w:tabs>
                <w:tab w:val="right" w:leader="underscore" w:pos="9356"/>
              </w:tabs>
              <w:rPr>
                <w:rFonts w:ascii="Arial" w:hAnsi="Arial" w:cs="Arial"/>
              </w:rPr>
            </w:pPr>
          </w:p>
        </w:tc>
      </w:tr>
      <w:tr w:rsidR="00835757" w14:paraId="212C4A59" w14:textId="77777777" w:rsidTr="00835757">
        <w:trPr>
          <w:trHeight w:val="8132"/>
        </w:trPr>
        <w:tc>
          <w:tcPr>
            <w:tcW w:w="9387" w:type="dxa"/>
          </w:tcPr>
          <w:p w14:paraId="75F37BEB" w14:textId="77777777" w:rsidR="00835757" w:rsidRPr="00835757" w:rsidRDefault="00835757" w:rsidP="00F62D94">
            <w:pPr>
              <w:tabs>
                <w:tab w:val="right" w:leader="underscore" w:pos="9356"/>
              </w:tabs>
              <w:rPr>
                <w:rFonts w:ascii="Arial" w:hAnsi="Arial" w:cs="Arial"/>
              </w:rPr>
            </w:pPr>
          </w:p>
          <w:p w14:paraId="18E5ECDF" w14:textId="7BB6048B" w:rsidR="00835757" w:rsidRDefault="00835757" w:rsidP="00F62D94">
            <w:pPr>
              <w:tabs>
                <w:tab w:val="right" w:leader="underscore" w:pos="9356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a Prevista:</w:t>
            </w:r>
            <w:r w:rsidRPr="00835757">
              <w:rPr>
                <w:rFonts w:ascii="Arial" w:hAnsi="Arial" w:cs="Arial"/>
              </w:rPr>
              <w:t xml:space="preserve"> ___/___/_____              Horário:</w:t>
            </w:r>
          </w:p>
          <w:p w14:paraId="10D95537" w14:textId="77777777" w:rsidR="00B37E07" w:rsidRDefault="00B37E07" w:rsidP="00F62D94">
            <w:pPr>
              <w:tabs>
                <w:tab w:val="right" w:leader="underscore" w:pos="9356"/>
              </w:tabs>
              <w:rPr>
                <w:rFonts w:ascii="Arial" w:hAnsi="Arial" w:cs="Arial"/>
              </w:rPr>
            </w:pPr>
          </w:p>
          <w:p w14:paraId="74C7FA21" w14:textId="709B0DEB" w:rsidR="00B37E07" w:rsidRDefault="00B37E07" w:rsidP="00F62D94">
            <w:pPr>
              <w:tabs>
                <w:tab w:val="right" w:leader="underscore" w:pos="9356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ocal ou link da teleconferência: </w:t>
            </w:r>
          </w:p>
          <w:p w14:paraId="0771E94F" w14:textId="77777777" w:rsidR="00B37E07" w:rsidRDefault="00B37E07" w:rsidP="00F62D94">
            <w:pPr>
              <w:tabs>
                <w:tab w:val="right" w:leader="underscore" w:pos="9356"/>
              </w:tabs>
              <w:rPr>
                <w:rFonts w:ascii="Arial" w:hAnsi="Arial" w:cs="Arial"/>
              </w:rPr>
            </w:pPr>
          </w:p>
          <w:p w14:paraId="279C9BE7" w14:textId="38489D0A" w:rsidR="00B37E07" w:rsidRDefault="00B37E07" w:rsidP="00F62D94">
            <w:pPr>
              <w:tabs>
                <w:tab w:val="right" w:leader="underscore" w:pos="9356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ustificativa em caso de banca remota:</w:t>
            </w:r>
          </w:p>
          <w:p w14:paraId="5047E76F" w14:textId="71867386" w:rsidR="00B37E07" w:rsidRDefault="00B37E07" w:rsidP="00F62D94">
            <w:pPr>
              <w:tabs>
                <w:tab w:val="right" w:leader="underscore" w:pos="9356"/>
              </w:tabs>
              <w:rPr>
                <w:rFonts w:ascii="Arial" w:hAnsi="Arial" w:cs="Arial"/>
              </w:rPr>
            </w:pPr>
          </w:p>
          <w:p w14:paraId="4E0AD297" w14:textId="37ADF96F" w:rsidR="00B37E07" w:rsidRPr="00B37E07" w:rsidRDefault="00B37E07" w:rsidP="00B37E07">
            <w:pPr>
              <w:tabs>
                <w:tab w:val="right" w:leader="underscore" w:pos="9356"/>
              </w:tabs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37E07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(Resolução nº 04/2021/CONEPE, artigo 137, §3º - “</w:t>
            </w:r>
            <w:r w:rsidRPr="00B37E07">
              <w:rPr>
                <w:rFonts w:ascii="Arial" w:hAnsi="Arial" w:cs="Arial"/>
                <w:i/>
                <w:iCs/>
                <w:sz w:val="20"/>
                <w:szCs w:val="20"/>
              </w:rPr>
              <w:t>É permitida a participação à distância de membros da banca examinadora, por meio de teleconferência, cabendo à coordenação do programa tomar as providências cabíveis para sua realização.”</w:t>
            </w:r>
          </w:p>
          <w:p w14:paraId="47BCDC49" w14:textId="77777777" w:rsidR="00835757" w:rsidRPr="00835757" w:rsidRDefault="00835757" w:rsidP="00F62D94">
            <w:pPr>
              <w:tabs>
                <w:tab w:val="right" w:leader="underscore" w:pos="9356"/>
              </w:tabs>
              <w:rPr>
                <w:rFonts w:ascii="Arial" w:hAnsi="Arial" w:cs="Arial"/>
              </w:rPr>
            </w:pPr>
          </w:p>
          <w:p w14:paraId="335BBBFB" w14:textId="77777777" w:rsidR="00835757" w:rsidRPr="00835757" w:rsidRDefault="00835757" w:rsidP="00F62D94">
            <w:pPr>
              <w:tabs>
                <w:tab w:val="right" w:leader="underscore" w:pos="9356"/>
              </w:tabs>
              <w:rPr>
                <w:rFonts w:ascii="Arial" w:hAnsi="Arial" w:cs="Arial"/>
              </w:rPr>
            </w:pPr>
          </w:p>
          <w:p w14:paraId="61474F64" w14:textId="77777777" w:rsidR="00835757" w:rsidRPr="00835757" w:rsidRDefault="00835757" w:rsidP="00FD7D56">
            <w:pPr>
              <w:tabs>
                <w:tab w:val="right" w:leader="underscore" w:pos="9356"/>
              </w:tabs>
              <w:jc w:val="center"/>
              <w:rPr>
                <w:rFonts w:ascii="Arial" w:hAnsi="Arial" w:cs="Arial"/>
              </w:rPr>
            </w:pPr>
            <w:r w:rsidRPr="00835757">
              <w:rPr>
                <w:rFonts w:ascii="Arial" w:hAnsi="Arial" w:cs="Arial"/>
              </w:rPr>
              <w:t>Dados do Trabalho</w:t>
            </w:r>
          </w:p>
          <w:p w14:paraId="07BDACE9" w14:textId="77777777" w:rsidR="00835757" w:rsidRPr="00835757" w:rsidRDefault="00835757" w:rsidP="00F62D94">
            <w:pPr>
              <w:tabs>
                <w:tab w:val="right" w:leader="underscore" w:pos="9356"/>
              </w:tabs>
              <w:rPr>
                <w:rFonts w:ascii="Arial" w:hAnsi="Arial" w:cs="Arial"/>
              </w:rPr>
            </w:pPr>
          </w:p>
          <w:p w14:paraId="129F2A9C" w14:textId="77777777" w:rsidR="00835757" w:rsidRPr="00835757" w:rsidRDefault="00835757" w:rsidP="00F62D94">
            <w:pPr>
              <w:tabs>
                <w:tab w:val="right" w:leader="underscore" w:pos="9356"/>
              </w:tabs>
              <w:rPr>
                <w:rFonts w:ascii="Arial" w:hAnsi="Arial" w:cs="Arial"/>
              </w:rPr>
            </w:pPr>
            <w:r w:rsidRPr="00835757">
              <w:rPr>
                <w:rFonts w:ascii="Arial" w:hAnsi="Arial" w:cs="Arial"/>
              </w:rPr>
              <w:t>Páginas:</w:t>
            </w:r>
          </w:p>
          <w:p w14:paraId="7F324C7A" w14:textId="77777777" w:rsidR="00835757" w:rsidRPr="00835757" w:rsidRDefault="00835757" w:rsidP="00F62D94">
            <w:pPr>
              <w:tabs>
                <w:tab w:val="right" w:leader="underscore" w:pos="9356"/>
              </w:tabs>
              <w:rPr>
                <w:rFonts w:ascii="Arial" w:hAnsi="Arial" w:cs="Arial"/>
              </w:rPr>
            </w:pPr>
            <w:r w:rsidRPr="00835757">
              <w:rPr>
                <w:rFonts w:ascii="Arial" w:hAnsi="Arial" w:cs="Arial"/>
              </w:rPr>
              <w:t>Grande Área:</w:t>
            </w:r>
          </w:p>
          <w:p w14:paraId="47ACF229" w14:textId="77777777" w:rsidR="00835757" w:rsidRDefault="008F174A" w:rsidP="00F62D94">
            <w:pPr>
              <w:tabs>
                <w:tab w:val="right" w:leader="underscore" w:pos="9356"/>
              </w:tabs>
              <w:rPr>
                <w:rFonts w:ascii="Arial" w:hAnsi="Arial" w:cs="Arial"/>
              </w:rPr>
            </w:pPr>
            <w:r w:rsidRPr="00835757">
              <w:rPr>
                <w:rFonts w:ascii="Arial" w:hAnsi="Arial" w:cs="Arial"/>
              </w:rPr>
              <w:t>Subárea</w:t>
            </w:r>
            <w:r w:rsidR="00835757" w:rsidRPr="00835757">
              <w:rPr>
                <w:rFonts w:ascii="Arial" w:hAnsi="Arial" w:cs="Arial"/>
              </w:rPr>
              <w:t>:</w:t>
            </w:r>
          </w:p>
          <w:p w14:paraId="0A086B7C" w14:textId="273820EA" w:rsidR="00342E77" w:rsidRPr="00835757" w:rsidRDefault="00342E77" w:rsidP="00F62D94">
            <w:pPr>
              <w:tabs>
                <w:tab w:val="right" w:leader="underscore" w:pos="9356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inha de Pesquisa do PROBP:</w:t>
            </w:r>
          </w:p>
          <w:p w14:paraId="50D2E2E3" w14:textId="77777777" w:rsidR="00835757" w:rsidRPr="00835757" w:rsidRDefault="00835757" w:rsidP="00F62D94">
            <w:pPr>
              <w:tabs>
                <w:tab w:val="right" w:leader="underscore" w:pos="9356"/>
              </w:tabs>
              <w:rPr>
                <w:rFonts w:ascii="Arial" w:hAnsi="Arial" w:cs="Arial"/>
              </w:rPr>
            </w:pPr>
            <w:r w:rsidRPr="00835757">
              <w:rPr>
                <w:rFonts w:ascii="Arial" w:hAnsi="Arial" w:cs="Arial"/>
              </w:rPr>
              <w:t>Resumo:</w:t>
            </w:r>
          </w:p>
          <w:p w14:paraId="4557100E" w14:textId="77777777" w:rsidR="00835757" w:rsidRPr="00835757" w:rsidRDefault="00835757" w:rsidP="00F62D94">
            <w:pPr>
              <w:tabs>
                <w:tab w:val="right" w:leader="underscore" w:pos="9356"/>
              </w:tabs>
              <w:rPr>
                <w:rFonts w:ascii="Arial" w:hAnsi="Arial" w:cs="Arial"/>
              </w:rPr>
            </w:pPr>
          </w:p>
          <w:p w14:paraId="70271859" w14:textId="77777777" w:rsidR="00835757" w:rsidRDefault="00835757" w:rsidP="00F62D94">
            <w:pPr>
              <w:tabs>
                <w:tab w:val="right" w:leader="underscore" w:pos="9356"/>
              </w:tabs>
              <w:rPr>
                <w:rFonts w:ascii="Arial" w:hAnsi="Arial" w:cs="Arial"/>
              </w:rPr>
            </w:pPr>
          </w:p>
          <w:p w14:paraId="26DDF68F" w14:textId="77777777" w:rsidR="00806BC9" w:rsidRDefault="00806BC9" w:rsidP="00F62D94">
            <w:pPr>
              <w:tabs>
                <w:tab w:val="right" w:leader="underscore" w:pos="9356"/>
              </w:tabs>
              <w:rPr>
                <w:rFonts w:ascii="Arial" w:hAnsi="Arial" w:cs="Arial"/>
              </w:rPr>
            </w:pPr>
          </w:p>
          <w:p w14:paraId="2C4898E7" w14:textId="77777777" w:rsidR="00806BC9" w:rsidRDefault="00806BC9" w:rsidP="00F62D94">
            <w:pPr>
              <w:tabs>
                <w:tab w:val="right" w:leader="underscore" w:pos="9356"/>
              </w:tabs>
              <w:rPr>
                <w:rFonts w:ascii="Arial" w:hAnsi="Arial" w:cs="Arial"/>
              </w:rPr>
            </w:pPr>
          </w:p>
          <w:p w14:paraId="781E9E4C" w14:textId="77777777" w:rsidR="00806BC9" w:rsidRDefault="00806BC9" w:rsidP="00F62D94">
            <w:pPr>
              <w:tabs>
                <w:tab w:val="right" w:leader="underscore" w:pos="9356"/>
              </w:tabs>
              <w:rPr>
                <w:rFonts w:ascii="Arial" w:hAnsi="Arial" w:cs="Arial"/>
              </w:rPr>
            </w:pPr>
          </w:p>
          <w:p w14:paraId="49ABB548" w14:textId="77777777" w:rsidR="00806BC9" w:rsidRDefault="00806BC9" w:rsidP="00F62D94">
            <w:pPr>
              <w:tabs>
                <w:tab w:val="right" w:leader="underscore" w:pos="9356"/>
              </w:tabs>
              <w:rPr>
                <w:rFonts w:ascii="Arial" w:hAnsi="Arial" w:cs="Arial"/>
              </w:rPr>
            </w:pPr>
          </w:p>
          <w:p w14:paraId="5B5665BE" w14:textId="77777777" w:rsidR="00835757" w:rsidRDefault="00835757" w:rsidP="00F62D94">
            <w:pPr>
              <w:tabs>
                <w:tab w:val="right" w:leader="underscore" w:pos="9356"/>
              </w:tabs>
              <w:rPr>
                <w:rFonts w:ascii="Arial" w:hAnsi="Arial" w:cs="Arial"/>
              </w:rPr>
            </w:pPr>
          </w:p>
          <w:p w14:paraId="1C8A1B05" w14:textId="77777777" w:rsidR="00835757" w:rsidRDefault="00835757" w:rsidP="00F62D94">
            <w:pPr>
              <w:tabs>
                <w:tab w:val="right" w:leader="underscore" w:pos="9356"/>
              </w:tabs>
              <w:rPr>
                <w:rFonts w:ascii="Arial" w:hAnsi="Arial" w:cs="Arial"/>
              </w:rPr>
            </w:pPr>
          </w:p>
          <w:p w14:paraId="793B3EFE" w14:textId="77777777" w:rsidR="00835757" w:rsidRDefault="00835757" w:rsidP="00F62D94">
            <w:pPr>
              <w:tabs>
                <w:tab w:val="right" w:leader="underscore" w:pos="9356"/>
              </w:tabs>
              <w:rPr>
                <w:rFonts w:ascii="Arial" w:hAnsi="Arial" w:cs="Arial"/>
              </w:rPr>
            </w:pPr>
          </w:p>
          <w:p w14:paraId="70EC8E9B" w14:textId="77777777" w:rsidR="00835757" w:rsidRPr="00835757" w:rsidRDefault="00835757" w:rsidP="00F62D94">
            <w:pPr>
              <w:tabs>
                <w:tab w:val="right" w:leader="underscore" w:pos="9356"/>
              </w:tabs>
              <w:rPr>
                <w:rFonts w:ascii="Arial" w:hAnsi="Arial" w:cs="Arial"/>
              </w:rPr>
            </w:pPr>
          </w:p>
          <w:p w14:paraId="3E27C5B9" w14:textId="77777777" w:rsidR="00835757" w:rsidRPr="00835757" w:rsidRDefault="00835757" w:rsidP="00F62D94">
            <w:pPr>
              <w:tabs>
                <w:tab w:val="right" w:leader="underscore" w:pos="9356"/>
              </w:tabs>
              <w:rPr>
                <w:rFonts w:ascii="Arial" w:hAnsi="Arial" w:cs="Arial"/>
              </w:rPr>
            </w:pPr>
            <w:r w:rsidRPr="00835757">
              <w:rPr>
                <w:rFonts w:ascii="Arial" w:hAnsi="Arial" w:cs="Arial"/>
              </w:rPr>
              <w:t>Palavras-chave:</w:t>
            </w:r>
          </w:p>
          <w:p w14:paraId="16D915F6" w14:textId="77777777" w:rsidR="00835757" w:rsidRPr="00835757" w:rsidRDefault="00835757" w:rsidP="00F62D94">
            <w:pPr>
              <w:tabs>
                <w:tab w:val="right" w:leader="underscore" w:pos="9356"/>
              </w:tabs>
              <w:rPr>
                <w:rFonts w:ascii="Arial" w:hAnsi="Arial" w:cs="Arial"/>
              </w:rPr>
            </w:pPr>
          </w:p>
        </w:tc>
      </w:tr>
    </w:tbl>
    <w:p w14:paraId="3B2CF2DA" w14:textId="77777777" w:rsidR="00835757" w:rsidRDefault="00835757" w:rsidP="00F62D94">
      <w:pPr>
        <w:tabs>
          <w:tab w:val="right" w:leader="underscore" w:pos="9356"/>
        </w:tabs>
        <w:rPr>
          <w:rFonts w:ascii="Arial" w:hAnsi="Arial" w:cs="Arial"/>
          <w:sz w:val="28"/>
          <w:szCs w:val="28"/>
        </w:rPr>
      </w:pPr>
    </w:p>
    <w:p w14:paraId="466D69B7" w14:textId="77777777" w:rsidR="00835757" w:rsidRDefault="00835757" w:rsidP="00F62D94">
      <w:pPr>
        <w:tabs>
          <w:tab w:val="right" w:leader="underscore" w:pos="9356"/>
        </w:tabs>
        <w:rPr>
          <w:rFonts w:ascii="Arial" w:hAnsi="Arial" w:cs="Arial"/>
          <w:sz w:val="28"/>
          <w:szCs w:val="28"/>
        </w:rPr>
      </w:pPr>
    </w:p>
    <w:p w14:paraId="6E7D671F" w14:textId="77777777" w:rsidR="00835757" w:rsidRDefault="00835757" w:rsidP="00F62D94">
      <w:pPr>
        <w:tabs>
          <w:tab w:val="right" w:leader="underscore" w:pos="9356"/>
        </w:tabs>
        <w:rPr>
          <w:rFonts w:ascii="Arial" w:hAnsi="Arial" w:cs="Arial"/>
          <w:sz w:val="28"/>
          <w:szCs w:val="28"/>
        </w:rPr>
      </w:pPr>
    </w:p>
    <w:p w14:paraId="5BEA01B4" w14:textId="77777777" w:rsidR="00835757" w:rsidRDefault="00835757" w:rsidP="00F62D94">
      <w:pPr>
        <w:tabs>
          <w:tab w:val="right" w:leader="underscore" w:pos="9356"/>
        </w:tabs>
        <w:rPr>
          <w:rFonts w:ascii="Arial" w:hAnsi="Arial" w:cs="Arial"/>
          <w:sz w:val="28"/>
          <w:szCs w:val="28"/>
        </w:rPr>
      </w:pPr>
    </w:p>
    <w:p w14:paraId="3B503088" w14:textId="77777777" w:rsidR="00835757" w:rsidRDefault="00835757" w:rsidP="00F62D94">
      <w:pPr>
        <w:tabs>
          <w:tab w:val="right" w:leader="underscore" w:pos="9356"/>
        </w:tabs>
        <w:rPr>
          <w:rFonts w:ascii="Arial" w:hAnsi="Arial" w:cs="Arial"/>
          <w:sz w:val="28"/>
          <w:szCs w:val="28"/>
        </w:rPr>
      </w:pPr>
    </w:p>
    <w:p w14:paraId="622C382D" w14:textId="77777777" w:rsidR="007D49EA" w:rsidRDefault="007D49EA" w:rsidP="00F62D94">
      <w:pPr>
        <w:spacing w:line="360" w:lineRule="auto"/>
        <w:rPr>
          <w:rFonts w:ascii="Arial" w:hAnsi="Arial" w:cs="Arial"/>
          <w:sz w:val="20"/>
        </w:rPr>
      </w:pPr>
    </w:p>
    <w:p w14:paraId="32211B63" w14:textId="77777777" w:rsidR="00025F4D" w:rsidRDefault="00025F4D" w:rsidP="00F62D94">
      <w:pPr>
        <w:spacing w:line="36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lastRenderedPageBreak/>
        <w:t xml:space="preserve">Observações: </w:t>
      </w:r>
    </w:p>
    <w:p w14:paraId="3B247810" w14:textId="5E944551" w:rsidR="00F55911" w:rsidRPr="00F55911" w:rsidRDefault="00025F4D" w:rsidP="007D49EA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-  </w:t>
      </w:r>
      <w:r w:rsidR="00F55911" w:rsidRPr="00F55911">
        <w:rPr>
          <w:rFonts w:ascii="Arial" w:hAnsi="Arial" w:cs="Arial"/>
          <w:sz w:val="20"/>
        </w:rPr>
        <w:t xml:space="preserve">A parte escrita da </w:t>
      </w:r>
      <w:r w:rsidR="00B37E07" w:rsidRPr="00F55911">
        <w:rPr>
          <w:rFonts w:ascii="Arial" w:hAnsi="Arial" w:cs="Arial"/>
          <w:sz w:val="20"/>
        </w:rPr>
        <w:t>qualificação</w:t>
      </w:r>
      <w:r w:rsidR="00F55911" w:rsidRPr="00F55911">
        <w:rPr>
          <w:rFonts w:ascii="Arial" w:hAnsi="Arial" w:cs="Arial"/>
          <w:sz w:val="20"/>
        </w:rPr>
        <w:t xml:space="preserve"> deverá ser entregue à coordenação do </w:t>
      </w:r>
      <w:r w:rsidR="00FD7D56">
        <w:rPr>
          <w:rFonts w:ascii="Arial" w:hAnsi="Arial" w:cs="Arial"/>
          <w:sz w:val="20"/>
        </w:rPr>
        <w:t>PROBP até 2</w:t>
      </w:r>
      <w:r w:rsidR="00F55911" w:rsidRPr="00F55911">
        <w:rPr>
          <w:rFonts w:ascii="Arial" w:hAnsi="Arial" w:cs="Arial"/>
          <w:sz w:val="20"/>
        </w:rPr>
        <w:t>0 (</w:t>
      </w:r>
      <w:r w:rsidR="00FD7D56">
        <w:rPr>
          <w:rFonts w:ascii="Arial" w:hAnsi="Arial" w:cs="Arial"/>
          <w:sz w:val="20"/>
        </w:rPr>
        <w:t>vinte</w:t>
      </w:r>
      <w:r w:rsidR="00F55911" w:rsidRPr="00F55911">
        <w:rPr>
          <w:rFonts w:ascii="Arial" w:hAnsi="Arial" w:cs="Arial"/>
          <w:sz w:val="20"/>
        </w:rPr>
        <w:t xml:space="preserve">) dias antes da data da sua apresentação </w:t>
      </w:r>
      <w:r w:rsidR="00B37E07" w:rsidRPr="00F55911">
        <w:rPr>
          <w:rFonts w:ascii="Arial" w:hAnsi="Arial" w:cs="Arial"/>
          <w:sz w:val="20"/>
        </w:rPr>
        <w:t>pública</w:t>
      </w:r>
      <w:r w:rsidR="00342E77">
        <w:rPr>
          <w:rFonts w:ascii="Arial" w:hAnsi="Arial" w:cs="Arial"/>
          <w:sz w:val="20"/>
        </w:rPr>
        <w:t xml:space="preserve"> em arquivo </w:t>
      </w:r>
      <w:proofErr w:type="spellStart"/>
      <w:r w:rsidR="00342E77">
        <w:rPr>
          <w:rFonts w:ascii="Arial" w:hAnsi="Arial" w:cs="Arial"/>
          <w:sz w:val="20"/>
        </w:rPr>
        <w:t>pdf</w:t>
      </w:r>
      <w:proofErr w:type="spellEnd"/>
      <w:r w:rsidR="00F55911" w:rsidRPr="00F55911">
        <w:rPr>
          <w:rFonts w:ascii="Arial" w:hAnsi="Arial" w:cs="Arial"/>
          <w:sz w:val="20"/>
        </w:rPr>
        <w:t>.</w:t>
      </w:r>
      <w:r w:rsidR="00F55911">
        <w:rPr>
          <w:rFonts w:ascii="Arial" w:hAnsi="Arial" w:cs="Arial"/>
          <w:sz w:val="20"/>
        </w:rPr>
        <w:t xml:space="preserve"> </w:t>
      </w:r>
      <w:r w:rsidR="00342E77">
        <w:rPr>
          <w:rFonts w:ascii="Arial" w:hAnsi="Arial" w:cs="Arial"/>
          <w:sz w:val="20"/>
        </w:rPr>
        <w:t>O</w:t>
      </w:r>
      <w:r w:rsidR="00F55911">
        <w:rPr>
          <w:rFonts w:ascii="Arial" w:hAnsi="Arial" w:cs="Arial"/>
          <w:sz w:val="20"/>
        </w:rPr>
        <w:t xml:space="preserve"> discente será responsável pela entrega da cópia do seu trabalho aos membros da banca no mesmo prazo acima especificado.</w:t>
      </w:r>
    </w:p>
    <w:p w14:paraId="011EC227" w14:textId="0F14A34D" w:rsidR="00F62D94" w:rsidRDefault="00F55911" w:rsidP="007D49EA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- Além da parte escrita, entregar esta solicitação impressa e assinada, bem como encaminhá-la para o e-mail </w:t>
      </w:r>
      <w:hyperlink r:id="rId8" w:history="1">
        <w:r w:rsidR="00B37E07" w:rsidRPr="00145233">
          <w:rPr>
            <w:rStyle w:val="Hyperlink"/>
            <w:rFonts w:ascii="Arial" w:hAnsi="Arial" w:cs="Arial"/>
            <w:sz w:val="20"/>
          </w:rPr>
          <w:t>probp@academico.ufs.br</w:t>
        </w:r>
      </w:hyperlink>
      <w:r>
        <w:rPr>
          <w:rFonts w:ascii="Arial" w:hAnsi="Arial" w:cs="Arial"/>
          <w:sz w:val="20"/>
        </w:rPr>
        <w:t xml:space="preserve"> em formato.doc.</w:t>
      </w:r>
    </w:p>
    <w:p w14:paraId="3B213B0E" w14:textId="2165B132" w:rsidR="007D49EA" w:rsidRDefault="00256DE8" w:rsidP="007D49EA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- Todos os dados da proposta da banca são obrigatórios</w:t>
      </w:r>
      <w:r w:rsidR="00CB4B9F">
        <w:rPr>
          <w:rFonts w:ascii="Arial" w:hAnsi="Arial" w:cs="Arial"/>
          <w:sz w:val="20"/>
        </w:rPr>
        <w:t>, inclusive suplentes</w:t>
      </w:r>
      <w:r>
        <w:rPr>
          <w:rFonts w:ascii="Arial" w:hAnsi="Arial" w:cs="Arial"/>
          <w:sz w:val="20"/>
        </w:rPr>
        <w:t xml:space="preserve">. </w:t>
      </w:r>
    </w:p>
    <w:p w14:paraId="18840B64" w14:textId="35218A8D" w:rsidR="007D49EA" w:rsidRPr="007D49EA" w:rsidRDefault="007D49EA" w:rsidP="007D49EA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- </w:t>
      </w:r>
      <w:r w:rsidRPr="007D49EA">
        <w:rPr>
          <w:rFonts w:ascii="Arial" w:hAnsi="Arial" w:cs="Arial"/>
          <w:sz w:val="20"/>
        </w:rPr>
        <w:t xml:space="preserve">A </w:t>
      </w:r>
      <w:r w:rsidR="00F64EB7">
        <w:rPr>
          <w:rFonts w:ascii="Arial" w:hAnsi="Arial" w:cs="Arial"/>
          <w:sz w:val="20"/>
        </w:rPr>
        <w:t>qualificação</w:t>
      </w:r>
      <w:r w:rsidRPr="007D49EA">
        <w:rPr>
          <w:rFonts w:ascii="Arial" w:hAnsi="Arial" w:cs="Arial"/>
          <w:sz w:val="20"/>
        </w:rPr>
        <w:t xml:space="preserve"> de mestrado </w:t>
      </w:r>
      <w:proofErr w:type="spellStart"/>
      <w:r w:rsidRPr="007D49EA">
        <w:rPr>
          <w:rFonts w:ascii="Arial" w:hAnsi="Arial" w:cs="Arial"/>
          <w:sz w:val="20"/>
        </w:rPr>
        <w:t>sera</w:t>
      </w:r>
      <w:proofErr w:type="spellEnd"/>
      <w:r w:rsidRPr="007D49EA">
        <w:rPr>
          <w:rFonts w:ascii="Arial" w:hAnsi="Arial" w:cs="Arial"/>
          <w:sz w:val="20"/>
        </w:rPr>
        <w:t>́ julgada por uma banca</w:t>
      </w:r>
      <w:r w:rsidR="00342E77">
        <w:rPr>
          <w:rFonts w:ascii="Arial" w:hAnsi="Arial" w:cs="Arial"/>
          <w:sz w:val="20"/>
        </w:rPr>
        <w:t xml:space="preserve"> examinadora </w:t>
      </w:r>
      <w:r w:rsidRPr="007D49EA">
        <w:rPr>
          <w:rFonts w:ascii="Arial" w:hAnsi="Arial" w:cs="Arial"/>
          <w:sz w:val="20"/>
        </w:rPr>
        <w:t xml:space="preserve">presidida pelo orientador, </w:t>
      </w:r>
      <w:r w:rsidR="00B37E07" w:rsidRPr="007D49EA">
        <w:rPr>
          <w:rFonts w:ascii="Arial" w:hAnsi="Arial" w:cs="Arial"/>
          <w:sz w:val="20"/>
        </w:rPr>
        <w:t>constituída</w:t>
      </w:r>
      <w:r w:rsidRPr="007D49EA">
        <w:rPr>
          <w:rFonts w:ascii="Arial" w:hAnsi="Arial" w:cs="Arial"/>
          <w:sz w:val="20"/>
        </w:rPr>
        <w:t xml:space="preserve"> por 02 (dois) professores indicad</w:t>
      </w:r>
      <w:r w:rsidR="00B37E07">
        <w:rPr>
          <w:rFonts w:ascii="Arial" w:hAnsi="Arial" w:cs="Arial"/>
          <w:sz w:val="20"/>
        </w:rPr>
        <w:t>os</w:t>
      </w:r>
      <w:r w:rsidRPr="007D49EA">
        <w:rPr>
          <w:rFonts w:ascii="Arial" w:hAnsi="Arial" w:cs="Arial"/>
          <w:sz w:val="20"/>
        </w:rPr>
        <w:t xml:space="preserve"> pelo orientador</w:t>
      </w:r>
      <w:r w:rsidR="00B37E07">
        <w:rPr>
          <w:rFonts w:ascii="Arial" w:hAnsi="Arial" w:cs="Arial"/>
          <w:sz w:val="20"/>
        </w:rPr>
        <w:t xml:space="preserve">, </w:t>
      </w:r>
      <w:r w:rsidR="00341A09">
        <w:rPr>
          <w:rFonts w:ascii="Arial" w:hAnsi="Arial" w:cs="Arial"/>
          <w:sz w:val="20"/>
        </w:rPr>
        <w:t xml:space="preserve">sendo obrigatoriamente um docente externo ao programa e </w:t>
      </w:r>
      <w:r w:rsidR="00B37E07">
        <w:rPr>
          <w:rFonts w:ascii="Arial" w:hAnsi="Arial" w:cs="Arial"/>
          <w:sz w:val="20"/>
        </w:rPr>
        <w:t>preferencialmente incluindo um docente do PROBP</w:t>
      </w:r>
      <w:r w:rsidR="00342E77">
        <w:rPr>
          <w:rFonts w:ascii="Arial" w:hAnsi="Arial" w:cs="Arial"/>
          <w:sz w:val="20"/>
        </w:rPr>
        <w:t>,</w:t>
      </w:r>
      <w:r w:rsidRPr="007D49EA">
        <w:rPr>
          <w:rFonts w:ascii="Arial" w:hAnsi="Arial" w:cs="Arial"/>
          <w:sz w:val="20"/>
        </w:rPr>
        <w:t xml:space="preserve"> </w:t>
      </w:r>
      <w:r w:rsidR="00341A09">
        <w:rPr>
          <w:rFonts w:ascii="Arial" w:hAnsi="Arial" w:cs="Arial"/>
          <w:sz w:val="20"/>
        </w:rPr>
        <w:t xml:space="preserve">a qual será </w:t>
      </w:r>
      <w:r w:rsidRPr="007D49EA">
        <w:rPr>
          <w:rFonts w:ascii="Arial" w:hAnsi="Arial" w:cs="Arial"/>
          <w:sz w:val="20"/>
        </w:rPr>
        <w:t>homolo</w:t>
      </w:r>
      <w:r w:rsidR="00F64EB7">
        <w:rPr>
          <w:rFonts w:ascii="Arial" w:hAnsi="Arial" w:cs="Arial"/>
          <w:sz w:val="20"/>
        </w:rPr>
        <w:t>gada pelo Colegiado do Programa</w:t>
      </w:r>
      <w:r w:rsidRPr="007D49EA">
        <w:rPr>
          <w:rFonts w:ascii="Arial" w:hAnsi="Arial" w:cs="Arial"/>
          <w:sz w:val="20"/>
        </w:rPr>
        <w:t>.</w:t>
      </w:r>
    </w:p>
    <w:p w14:paraId="03EA7361" w14:textId="77777777" w:rsidR="00782702" w:rsidRDefault="00782702" w:rsidP="007D49EA">
      <w:pPr>
        <w:jc w:val="both"/>
        <w:rPr>
          <w:rFonts w:ascii="Arial" w:hAnsi="Arial" w:cs="Arial"/>
          <w:sz w:val="20"/>
        </w:rPr>
      </w:pPr>
    </w:p>
    <w:p w14:paraId="54590B2B" w14:textId="77777777" w:rsidR="00782702" w:rsidRDefault="00782702" w:rsidP="00F62D94">
      <w:pPr>
        <w:rPr>
          <w:rFonts w:ascii="Arial" w:hAnsi="Arial" w:cs="Arial"/>
          <w:sz w:val="20"/>
        </w:rPr>
      </w:pPr>
    </w:p>
    <w:p w14:paraId="770E5848" w14:textId="77777777" w:rsidR="00F62D94" w:rsidRDefault="00F62D94" w:rsidP="00806BC9">
      <w:pPr>
        <w:ind w:left="-284"/>
        <w:rPr>
          <w:rFonts w:ascii="Arial" w:hAnsi="Arial" w:cs="Arial"/>
          <w:b/>
        </w:rPr>
      </w:pPr>
      <w:r w:rsidRPr="00782702">
        <w:rPr>
          <w:rFonts w:ascii="Arial" w:hAnsi="Arial" w:cs="Arial"/>
          <w:b/>
        </w:rPr>
        <w:t>Proposta de Banca:</w:t>
      </w:r>
    </w:p>
    <w:p w14:paraId="7C5DBAA3" w14:textId="77777777" w:rsidR="00835757" w:rsidRPr="00782702" w:rsidRDefault="00835757" w:rsidP="00F62D94">
      <w:pPr>
        <w:rPr>
          <w:rFonts w:ascii="Arial" w:hAnsi="Arial" w:cs="Arial"/>
          <w:b/>
        </w:rPr>
      </w:pPr>
    </w:p>
    <w:tbl>
      <w:tblPr>
        <w:tblW w:w="10371" w:type="dxa"/>
        <w:tblInd w:w="-9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06"/>
        <w:gridCol w:w="1281"/>
        <w:gridCol w:w="1842"/>
        <w:gridCol w:w="1985"/>
        <w:gridCol w:w="1559"/>
        <w:gridCol w:w="1298"/>
      </w:tblGrid>
      <w:tr w:rsidR="00C50D3D" w14:paraId="7BB332C7" w14:textId="77777777" w:rsidTr="00B37E07">
        <w:trPr>
          <w:trHeight w:val="567"/>
        </w:trPr>
        <w:tc>
          <w:tcPr>
            <w:tcW w:w="2406" w:type="dxa"/>
          </w:tcPr>
          <w:p w14:paraId="32CE026A" w14:textId="77777777" w:rsidR="00C50D3D" w:rsidRPr="00782702" w:rsidRDefault="00C50D3D" w:rsidP="007D49EA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782702">
              <w:rPr>
                <w:rFonts w:ascii="Arial" w:hAnsi="Arial" w:cs="Arial"/>
                <w:b/>
                <w:sz w:val="20"/>
              </w:rPr>
              <w:t>Nome</w:t>
            </w:r>
          </w:p>
        </w:tc>
        <w:tc>
          <w:tcPr>
            <w:tcW w:w="1281" w:type="dxa"/>
          </w:tcPr>
          <w:p w14:paraId="243F7872" w14:textId="77777777" w:rsidR="00C50D3D" w:rsidRPr="00782702" w:rsidRDefault="00C50D3D" w:rsidP="007D49EA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782702">
              <w:rPr>
                <w:rFonts w:ascii="Arial" w:hAnsi="Arial" w:cs="Arial"/>
                <w:b/>
                <w:sz w:val="20"/>
              </w:rPr>
              <w:t>CPF</w:t>
            </w:r>
          </w:p>
        </w:tc>
        <w:tc>
          <w:tcPr>
            <w:tcW w:w="1842" w:type="dxa"/>
          </w:tcPr>
          <w:p w14:paraId="31FC8262" w14:textId="77777777" w:rsidR="00C50D3D" w:rsidRPr="00782702" w:rsidRDefault="00C50D3D" w:rsidP="007D49EA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782702">
              <w:rPr>
                <w:rFonts w:ascii="Arial" w:hAnsi="Arial" w:cs="Arial"/>
                <w:b/>
                <w:sz w:val="20"/>
              </w:rPr>
              <w:t>E-mail</w:t>
            </w:r>
          </w:p>
        </w:tc>
        <w:tc>
          <w:tcPr>
            <w:tcW w:w="1985" w:type="dxa"/>
          </w:tcPr>
          <w:p w14:paraId="3F22C2B1" w14:textId="0C555905" w:rsidR="00C50D3D" w:rsidRPr="00782702" w:rsidRDefault="00B37E07" w:rsidP="007D49EA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782702">
              <w:rPr>
                <w:rFonts w:ascii="Arial" w:hAnsi="Arial" w:cs="Arial"/>
                <w:b/>
                <w:sz w:val="20"/>
              </w:rPr>
              <w:t xml:space="preserve">Instituição de </w:t>
            </w:r>
            <w:r w:rsidR="00342E77">
              <w:rPr>
                <w:rFonts w:ascii="Arial" w:hAnsi="Arial" w:cs="Arial"/>
                <w:b/>
                <w:sz w:val="20"/>
              </w:rPr>
              <w:t>vínculo</w:t>
            </w:r>
            <w:r w:rsidRPr="00782702">
              <w:rPr>
                <w:rFonts w:ascii="Arial" w:hAnsi="Arial" w:cs="Arial"/>
                <w:b/>
                <w:sz w:val="20"/>
              </w:rPr>
              <w:t xml:space="preserve"> </w:t>
            </w:r>
            <w:r w:rsidR="00342E77">
              <w:rPr>
                <w:rFonts w:ascii="Arial" w:hAnsi="Arial" w:cs="Arial"/>
                <w:b/>
                <w:sz w:val="20"/>
              </w:rPr>
              <w:t>atual</w:t>
            </w:r>
          </w:p>
        </w:tc>
        <w:tc>
          <w:tcPr>
            <w:tcW w:w="1559" w:type="dxa"/>
          </w:tcPr>
          <w:p w14:paraId="3393D904" w14:textId="77777777" w:rsidR="00C50D3D" w:rsidRPr="00782702" w:rsidRDefault="00C50D3D" w:rsidP="007D49EA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782702">
              <w:rPr>
                <w:rFonts w:ascii="Arial" w:hAnsi="Arial" w:cs="Arial"/>
                <w:b/>
                <w:sz w:val="20"/>
              </w:rPr>
              <w:t>Maior grau de titulação</w:t>
            </w:r>
          </w:p>
        </w:tc>
        <w:tc>
          <w:tcPr>
            <w:tcW w:w="1298" w:type="dxa"/>
          </w:tcPr>
          <w:p w14:paraId="49F94AB1" w14:textId="747E33E0" w:rsidR="00C50D3D" w:rsidRPr="00782702" w:rsidRDefault="00B37E07" w:rsidP="007D49EA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782702">
              <w:rPr>
                <w:rFonts w:ascii="Arial" w:hAnsi="Arial" w:cs="Arial"/>
                <w:b/>
                <w:sz w:val="20"/>
              </w:rPr>
              <w:t>Ano de conclusão</w:t>
            </w:r>
            <w:r>
              <w:rPr>
                <w:rFonts w:ascii="Arial" w:hAnsi="Arial" w:cs="Arial"/>
                <w:b/>
                <w:sz w:val="20"/>
              </w:rPr>
              <w:t xml:space="preserve"> da maior titulação</w:t>
            </w:r>
          </w:p>
        </w:tc>
      </w:tr>
      <w:tr w:rsidR="00C50D3D" w14:paraId="53E68007" w14:textId="77777777" w:rsidTr="00B37E07">
        <w:trPr>
          <w:trHeight w:val="567"/>
        </w:trPr>
        <w:tc>
          <w:tcPr>
            <w:tcW w:w="2406" w:type="dxa"/>
          </w:tcPr>
          <w:p w14:paraId="24AFEB44" w14:textId="71A45C06" w:rsidR="00C50D3D" w:rsidRDefault="00C50D3D" w:rsidP="007D49EA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81" w:type="dxa"/>
          </w:tcPr>
          <w:p w14:paraId="0BE143A2" w14:textId="77777777" w:rsidR="00C50D3D" w:rsidRDefault="00C50D3D" w:rsidP="007D49EA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842" w:type="dxa"/>
          </w:tcPr>
          <w:p w14:paraId="5BEC4C9B" w14:textId="77777777" w:rsidR="00C50D3D" w:rsidRDefault="00C50D3D" w:rsidP="007D49EA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985" w:type="dxa"/>
          </w:tcPr>
          <w:p w14:paraId="1343BD57" w14:textId="77777777" w:rsidR="00C50D3D" w:rsidRDefault="00C50D3D" w:rsidP="007D49EA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559" w:type="dxa"/>
          </w:tcPr>
          <w:p w14:paraId="28C35CB8" w14:textId="77777777" w:rsidR="00C50D3D" w:rsidRDefault="00C50D3D" w:rsidP="007D49EA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98" w:type="dxa"/>
          </w:tcPr>
          <w:p w14:paraId="69C8B577" w14:textId="77777777" w:rsidR="00C50D3D" w:rsidRDefault="00C50D3D" w:rsidP="007D49EA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C50D3D" w14:paraId="2E54DEBB" w14:textId="77777777" w:rsidTr="00B37E07">
        <w:trPr>
          <w:trHeight w:val="567"/>
        </w:trPr>
        <w:tc>
          <w:tcPr>
            <w:tcW w:w="2406" w:type="dxa"/>
          </w:tcPr>
          <w:p w14:paraId="4CCA78AA" w14:textId="77777777" w:rsidR="00C50D3D" w:rsidRDefault="00C50D3D" w:rsidP="007D49EA">
            <w:pPr>
              <w:rPr>
                <w:rFonts w:ascii="Arial" w:hAnsi="Arial" w:cs="Arial"/>
                <w:sz w:val="20"/>
              </w:rPr>
            </w:pPr>
          </w:p>
          <w:p w14:paraId="0E83EFB9" w14:textId="77777777" w:rsidR="00806BC9" w:rsidRDefault="00806BC9" w:rsidP="007D49EA">
            <w:pPr>
              <w:rPr>
                <w:rFonts w:ascii="Arial" w:hAnsi="Arial" w:cs="Arial"/>
                <w:sz w:val="20"/>
              </w:rPr>
            </w:pPr>
          </w:p>
          <w:p w14:paraId="76903723" w14:textId="77777777" w:rsidR="00806BC9" w:rsidRDefault="00806BC9" w:rsidP="007D49EA">
            <w:pPr>
              <w:ind w:left="-212" w:firstLine="1"/>
              <w:rPr>
                <w:rFonts w:ascii="Arial" w:hAnsi="Arial" w:cs="Arial"/>
                <w:sz w:val="20"/>
              </w:rPr>
            </w:pPr>
          </w:p>
        </w:tc>
        <w:tc>
          <w:tcPr>
            <w:tcW w:w="1281" w:type="dxa"/>
          </w:tcPr>
          <w:p w14:paraId="15A03CFE" w14:textId="77777777" w:rsidR="00C50D3D" w:rsidRDefault="00C50D3D" w:rsidP="007D49EA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842" w:type="dxa"/>
          </w:tcPr>
          <w:p w14:paraId="3F5098BE" w14:textId="77777777" w:rsidR="00C50D3D" w:rsidRDefault="00C50D3D" w:rsidP="007D49EA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985" w:type="dxa"/>
          </w:tcPr>
          <w:p w14:paraId="12007AE8" w14:textId="77777777" w:rsidR="00C50D3D" w:rsidRDefault="00C50D3D" w:rsidP="007D49EA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559" w:type="dxa"/>
          </w:tcPr>
          <w:p w14:paraId="3777CD81" w14:textId="77777777" w:rsidR="00C50D3D" w:rsidRDefault="00C50D3D" w:rsidP="007D49EA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298" w:type="dxa"/>
          </w:tcPr>
          <w:p w14:paraId="0A13A2B0" w14:textId="77777777" w:rsidR="00C50D3D" w:rsidRDefault="00C50D3D" w:rsidP="007D49EA">
            <w:pPr>
              <w:rPr>
                <w:rFonts w:ascii="Arial" w:hAnsi="Arial" w:cs="Arial"/>
                <w:sz w:val="20"/>
              </w:rPr>
            </w:pPr>
          </w:p>
        </w:tc>
      </w:tr>
      <w:tr w:rsidR="00C50D3D" w14:paraId="244F3E2A" w14:textId="77777777" w:rsidTr="00B37E07">
        <w:trPr>
          <w:trHeight w:val="567"/>
        </w:trPr>
        <w:tc>
          <w:tcPr>
            <w:tcW w:w="2406" w:type="dxa"/>
          </w:tcPr>
          <w:p w14:paraId="72827395" w14:textId="77777777" w:rsidR="00806BC9" w:rsidRDefault="00806BC9" w:rsidP="007D49EA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  <w:p w14:paraId="11990E26" w14:textId="77777777" w:rsidR="00C50D3D" w:rsidRDefault="00C50D3D" w:rsidP="007D49EA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782702">
              <w:rPr>
                <w:rFonts w:ascii="Arial" w:hAnsi="Arial" w:cs="Arial"/>
                <w:b/>
                <w:sz w:val="20"/>
              </w:rPr>
              <w:t>Suplentes</w:t>
            </w:r>
          </w:p>
          <w:p w14:paraId="37C07463" w14:textId="77777777" w:rsidR="00806BC9" w:rsidRPr="00782702" w:rsidRDefault="00806BC9" w:rsidP="007D49EA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281" w:type="dxa"/>
          </w:tcPr>
          <w:p w14:paraId="6D3DD6B9" w14:textId="77777777" w:rsidR="00C50D3D" w:rsidRDefault="00C50D3D" w:rsidP="007D49EA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842" w:type="dxa"/>
          </w:tcPr>
          <w:p w14:paraId="78637276" w14:textId="77777777" w:rsidR="00C50D3D" w:rsidRDefault="00C50D3D" w:rsidP="007D49EA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985" w:type="dxa"/>
          </w:tcPr>
          <w:p w14:paraId="1A2B116E" w14:textId="77777777" w:rsidR="00C50D3D" w:rsidRDefault="00C50D3D" w:rsidP="007D49EA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559" w:type="dxa"/>
          </w:tcPr>
          <w:p w14:paraId="0148667B" w14:textId="77777777" w:rsidR="00C50D3D" w:rsidRDefault="00C50D3D" w:rsidP="007D49EA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298" w:type="dxa"/>
          </w:tcPr>
          <w:p w14:paraId="51903507" w14:textId="77777777" w:rsidR="00C50D3D" w:rsidRDefault="00C50D3D" w:rsidP="007D49EA">
            <w:pPr>
              <w:rPr>
                <w:rFonts w:ascii="Arial" w:hAnsi="Arial" w:cs="Arial"/>
                <w:sz w:val="20"/>
              </w:rPr>
            </w:pPr>
          </w:p>
        </w:tc>
      </w:tr>
      <w:tr w:rsidR="00C50D3D" w14:paraId="5699D6B3" w14:textId="77777777" w:rsidTr="00B37E07">
        <w:trPr>
          <w:trHeight w:val="567"/>
        </w:trPr>
        <w:tc>
          <w:tcPr>
            <w:tcW w:w="2406" w:type="dxa"/>
          </w:tcPr>
          <w:p w14:paraId="0F10906D" w14:textId="77777777" w:rsidR="00C50D3D" w:rsidRDefault="00C50D3D" w:rsidP="007D49EA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281" w:type="dxa"/>
          </w:tcPr>
          <w:p w14:paraId="09815DCC" w14:textId="77777777" w:rsidR="00C50D3D" w:rsidRDefault="00C50D3D" w:rsidP="007D49EA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842" w:type="dxa"/>
          </w:tcPr>
          <w:p w14:paraId="42F8176D" w14:textId="77777777" w:rsidR="00C50D3D" w:rsidRDefault="00C50D3D" w:rsidP="007D49EA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985" w:type="dxa"/>
          </w:tcPr>
          <w:p w14:paraId="42A792E7" w14:textId="77777777" w:rsidR="00C50D3D" w:rsidRDefault="00C50D3D" w:rsidP="007D49EA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559" w:type="dxa"/>
          </w:tcPr>
          <w:p w14:paraId="31BB8DBF" w14:textId="77777777" w:rsidR="00C50D3D" w:rsidRDefault="00C50D3D" w:rsidP="007D49EA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298" w:type="dxa"/>
          </w:tcPr>
          <w:p w14:paraId="0339AC76" w14:textId="77777777" w:rsidR="00C50D3D" w:rsidRDefault="00C50D3D" w:rsidP="007D49EA">
            <w:pPr>
              <w:rPr>
                <w:rFonts w:ascii="Arial" w:hAnsi="Arial" w:cs="Arial"/>
                <w:sz w:val="20"/>
              </w:rPr>
            </w:pPr>
          </w:p>
        </w:tc>
      </w:tr>
      <w:tr w:rsidR="00C50D3D" w14:paraId="1E8FE8BF" w14:textId="77777777" w:rsidTr="00B37E07">
        <w:trPr>
          <w:trHeight w:val="567"/>
        </w:trPr>
        <w:tc>
          <w:tcPr>
            <w:tcW w:w="2406" w:type="dxa"/>
          </w:tcPr>
          <w:p w14:paraId="66CE74D5" w14:textId="77777777" w:rsidR="00C50D3D" w:rsidRDefault="00C50D3D" w:rsidP="007D49EA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281" w:type="dxa"/>
          </w:tcPr>
          <w:p w14:paraId="1964FE20" w14:textId="77777777" w:rsidR="00C50D3D" w:rsidRDefault="00C50D3D" w:rsidP="007D49EA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842" w:type="dxa"/>
          </w:tcPr>
          <w:p w14:paraId="5275D6EF" w14:textId="77777777" w:rsidR="00C50D3D" w:rsidRDefault="00C50D3D" w:rsidP="007D49EA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985" w:type="dxa"/>
          </w:tcPr>
          <w:p w14:paraId="0DC36957" w14:textId="77777777" w:rsidR="00C50D3D" w:rsidRDefault="00C50D3D" w:rsidP="007D49EA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559" w:type="dxa"/>
          </w:tcPr>
          <w:p w14:paraId="1CACF245" w14:textId="77777777" w:rsidR="00C50D3D" w:rsidRDefault="00C50D3D" w:rsidP="007D49EA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298" w:type="dxa"/>
          </w:tcPr>
          <w:p w14:paraId="31D6F55E" w14:textId="77777777" w:rsidR="00C50D3D" w:rsidRDefault="00C50D3D" w:rsidP="007D49EA">
            <w:pPr>
              <w:rPr>
                <w:rFonts w:ascii="Arial" w:hAnsi="Arial" w:cs="Arial"/>
                <w:sz w:val="20"/>
              </w:rPr>
            </w:pPr>
          </w:p>
        </w:tc>
      </w:tr>
    </w:tbl>
    <w:p w14:paraId="74FF223C" w14:textId="77777777" w:rsidR="0029487A" w:rsidRDefault="0029487A" w:rsidP="007D49EA"/>
    <w:p w14:paraId="7AD14DCE" w14:textId="77777777" w:rsidR="00806BC9" w:rsidRDefault="00806BC9" w:rsidP="0029487A">
      <w:pPr>
        <w:jc w:val="center"/>
      </w:pPr>
    </w:p>
    <w:p w14:paraId="4AA2DB56" w14:textId="08A901AE" w:rsidR="00806BC9" w:rsidRDefault="00806BC9" w:rsidP="00806BC9">
      <w:pPr>
        <w:ind w:left="-426" w:right="-427"/>
        <w:jc w:val="center"/>
      </w:pPr>
      <w:r>
        <w:t xml:space="preserve">Declaro que a </w:t>
      </w:r>
      <w:r w:rsidR="00341A09">
        <w:t>qualificação</w:t>
      </w:r>
      <w:r>
        <w:t xml:space="preserve"> encontra-se em condições de ser apresentada e julgada em sessão pública</w:t>
      </w:r>
    </w:p>
    <w:p w14:paraId="64C543B0" w14:textId="77777777" w:rsidR="00806BC9" w:rsidRDefault="00806BC9" w:rsidP="00806BC9">
      <w:pPr>
        <w:ind w:left="-426" w:right="-427"/>
        <w:jc w:val="center"/>
      </w:pPr>
    </w:p>
    <w:p w14:paraId="7EC2A1C8" w14:textId="77777777" w:rsidR="00806BC9" w:rsidRDefault="00806BC9" w:rsidP="007D49EA">
      <w:pPr>
        <w:ind w:right="-427"/>
      </w:pPr>
    </w:p>
    <w:p w14:paraId="0BC5769D" w14:textId="77777777" w:rsidR="00806BC9" w:rsidRDefault="00806BC9" w:rsidP="00806BC9">
      <w:pPr>
        <w:ind w:left="-426" w:right="-427"/>
        <w:jc w:val="center"/>
      </w:pPr>
    </w:p>
    <w:p w14:paraId="31640960" w14:textId="77777777" w:rsidR="00806BC9" w:rsidRDefault="00806BC9" w:rsidP="00806BC9">
      <w:pPr>
        <w:ind w:left="-426" w:right="-427"/>
      </w:pPr>
      <w:r>
        <w:t>______________________________                            ___________________________________</w:t>
      </w:r>
    </w:p>
    <w:p w14:paraId="65C88562" w14:textId="41AFDADC" w:rsidR="00806BC9" w:rsidRDefault="007C7D01" w:rsidP="007D49EA">
      <w:pPr>
        <w:ind w:left="-426" w:right="-427"/>
        <w:jc w:val="center"/>
      </w:pPr>
      <w:r>
        <w:t>Aluno(a)</w:t>
      </w:r>
      <w:r w:rsidR="00806BC9">
        <w:t xml:space="preserve">                                                                             Orientador</w:t>
      </w:r>
      <w:r>
        <w:t>(a)</w:t>
      </w:r>
    </w:p>
    <w:p w14:paraId="350D8D75" w14:textId="77777777" w:rsidR="007D49EA" w:rsidRDefault="00806BC9" w:rsidP="007D49EA">
      <w:pPr>
        <w:ind w:left="-426" w:right="-427"/>
      </w:pPr>
      <w:r>
        <w:t xml:space="preserve">       </w:t>
      </w:r>
    </w:p>
    <w:p w14:paraId="17DF161D" w14:textId="35A2CE57" w:rsidR="00806BC9" w:rsidRDefault="008F174A" w:rsidP="007D49EA">
      <w:pPr>
        <w:ind w:left="-426" w:right="-427"/>
        <w:jc w:val="center"/>
      </w:pPr>
      <w:r>
        <w:t>Em: ___/___/_____                                                                  Em: ___/___/_____</w:t>
      </w:r>
    </w:p>
    <w:sectPr w:rsidR="00806BC9" w:rsidSect="007D49EA">
      <w:headerReference w:type="default" r:id="rId9"/>
      <w:footerReference w:type="default" r:id="rId10"/>
      <w:pgSz w:w="11906" w:h="16838"/>
      <w:pgMar w:top="567" w:right="1418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6AFA8F" w14:textId="77777777" w:rsidR="00BB1C80" w:rsidRDefault="00BB1C80">
      <w:r>
        <w:separator/>
      </w:r>
    </w:p>
  </w:endnote>
  <w:endnote w:type="continuationSeparator" w:id="0">
    <w:p w14:paraId="490C884E" w14:textId="77777777" w:rsidR="00BB1C80" w:rsidRDefault="00BB1C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34209" w14:textId="4F0D0733" w:rsidR="00256DE8" w:rsidRPr="00F019CA" w:rsidRDefault="00256DE8" w:rsidP="0067200F">
    <w:pPr>
      <w:pStyle w:val="Rodap"/>
      <w:jc w:val="center"/>
      <w:rPr>
        <w:rStyle w:val="style64"/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B7E40C" w14:textId="77777777" w:rsidR="00BB1C80" w:rsidRDefault="00BB1C80">
      <w:r>
        <w:separator/>
      </w:r>
    </w:p>
  </w:footnote>
  <w:footnote w:type="continuationSeparator" w:id="0">
    <w:p w14:paraId="398AD8B2" w14:textId="77777777" w:rsidR="00BB1C80" w:rsidRDefault="00BB1C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63FE8" w14:textId="2681C902" w:rsidR="00342E77" w:rsidRDefault="00342E77" w:rsidP="00342E77">
    <w:pPr>
      <w:spacing w:line="276" w:lineRule="auto"/>
      <w:jc w:val="center"/>
      <w:rPr>
        <w:rFonts w:ascii="Arial" w:hAnsi="Arial" w:cs="Arial"/>
        <w:b/>
        <w:color w:val="000000" w:themeColor="text1"/>
        <w:sz w:val="20"/>
        <w:szCs w:val="20"/>
      </w:rPr>
    </w:pPr>
    <w:r>
      <w:rPr>
        <w:noProof/>
        <w:sz w:val="22"/>
        <w:szCs w:val="22"/>
      </w:rPr>
      <w:drawing>
        <wp:anchor distT="0" distB="0" distL="114300" distR="114300" simplePos="0" relativeHeight="251658240" behindDoc="0" locked="0" layoutInCell="1" allowOverlap="1" wp14:anchorId="7035260A" wp14:editId="75CF7B21">
          <wp:simplePos x="0" y="0"/>
          <wp:positionH relativeFrom="margin">
            <wp:posOffset>4947285</wp:posOffset>
          </wp:positionH>
          <wp:positionV relativeFrom="margin">
            <wp:posOffset>-1493489</wp:posOffset>
          </wp:positionV>
          <wp:extent cx="1071245" cy="971550"/>
          <wp:effectExtent l="0" t="0" r="0" b="0"/>
          <wp:wrapSquare wrapText="bothSides"/>
          <wp:docPr id="955957146" name="Imagem 2" descr="Text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Texto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0093"/>
                  <a:stretch>
                    <a:fillRect/>
                  </a:stretch>
                </pic:blipFill>
                <pic:spPr bwMode="auto">
                  <a:xfrm>
                    <a:off x="0" y="0"/>
                    <a:ext cx="1071245" cy="971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56DE8">
      <w:rPr>
        <w:rFonts w:ascii="Arial" w:hAnsi="Arial" w:cs="Arial"/>
        <w:b/>
        <w:bCs/>
        <w:sz w:val="28"/>
      </w:rPr>
      <w:t xml:space="preserve">      </w:t>
    </w:r>
    <w:r>
      <w:rPr>
        <w:noProof/>
        <w:sz w:val="22"/>
        <w:szCs w:val="22"/>
      </w:rPr>
      <w:drawing>
        <wp:anchor distT="0" distB="0" distL="114300" distR="114300" simplePos="0" relativeHeight="251658240" behindDoc="0" locked="0" layoutInCell="1" allowOverlap="1" wp14:anchorId="42014BD0" wp14:editId="77CF27BD">
          <wp:simplePos x="0" y="0"/>
          <wp:positionH relativeFrom="column">
            <wp:posOffset>-578485</wp:posOffset>
          </wp:positionH>
          <wp:positionV relativeFrom="paragraph">
            <wp:posOffset>-74930</wp:posOffset>
          </wp:positionV>
          <wp:extent cx="983615" cy="990600"/>
          <wp:effectExtent l="0" t="0" r="6985" b="0"/>
          <wp:wrapThrough wrapText="bothSides">
            <wp:wrapPolygon edited="0">
              <wp:start x="0" y="0"/>
              <wp:lineTo x="0" y="21185"/>
              <wp:lineTo x="21335" y="21185"/>
              <wp:lineTo x="21335" y="0"/>
              <wp:lineTo x="0" y="0"/>
            </wp:wrapPolygon>
          </wp:wrapThrough>
          <wp:docPr id="1761910754" name="Imagem 1" descr="Text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 descr="Texto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81880"/>
                  <a:stretch>
                    <a:fillRect/>
                  </a:stretch>
                </pic:blipFill>
                <pic:spPr bwMode="auto">
                  <a:xfrm>
                    <a:off x="0" y="0"/>
                    <a:ext cx="983615" cy="990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b/>
        <w:color w:val="000000" w:themeColor="text1"/>
        <w:sz w:val="20"/>
        <w:szCs w:val="20"/>
      </w:rPr>
      <w:t>UNIVERSIDADE FEDERAL DE SERGIPE</w:t>
    </w:r>
  </w:p>
  <w:p w14:paraId="3E8E7CDA" w14:textId="53990188" w:rsidR="00342E77" w:rsidRDefault="00342E77" w:rsidP="00342E77">
    <w:pPr>
      <w:spacing w:line="276" w:lineRule="auto"/>
      <w:jc w:val="center"/>
      <w:rPr>
        <w:rFonts w:ascii="Arial" w:hAnsi="Arial" w:cs="Arial"/>
        <w:b/>
        <w:color w:val="000000" w:themeColor="text1"/>
        <w:sz w:val="20"/>
        <w:szCs w:val="20"/>
      </w:rPr>
    </w:pPr>
    <w:r>
      <w:rPr>
        <w:rFonts w:ascii="Arial" w:hAnsi="Arial" w:cs="Arial"/>
        <w:b/>
        <w:color w:val="000000" w:themeColor="text1"/>
        <w:sz w:val="20"/>
        <w:szCs w:val="20"/>
      </w:rPr>
      <w:t>PRÓ-REITORIA DE PÓS-GRADUAÇÃO E PESQUISA</w:t>
    </w:r>
  </w:p>
  <w:p w14:paraId="7B587B4D" w14:textId="4893CBF7" w:rsidR="00342E77" w:rsidRDefault="00342E77" w:rsidP="00342E77">
    <w:pPr>
      <w:pBdr>
        <w:bottom w:val="single" w:sz="12" w:space="1" w:color="auto"/>
      </w:pBdr>
      <w:spacing w:after="60" w:line="276" w:lineRule="auto"/>
      <w:jc w:val="center"/>
      <w:rPr>
        <w:rFonts w:ascii="Arial" w:hAnsi="Arial" w:cs="Arial"/>
        <w:b/>
        <w:color w:val="000000" w:themeColor="text1"/>
        <w:sz w:val="20"/>
        <w:szCs w:val="20"/>
      </w:rPr>
    </w:pPr>
    <w:r>
      <w:rPr>
        <w:rFonts w:ascii="Arial" w:hAnsi="Arial" w:cs="Arial"/>
        <w:b/>
        <w:color w:val="000000" w:themeColor="text1"/>
        <w:sz w:val="20"/>
        <w:szCs w:val="20"/>
      </w:rPr>
      <w:t>PROGRAMA DE PÓS-GRADUAÇÃO EM BIOLOGIA PARASITÁRIA</w:t>
    </w:r>
  </w:p>
  <w:p w14:paraId="0C7F3D73" w14:textId="77777777" w:rsidR="00342E77" w:rsidRDefault="00342E77" w:rsidP="00342E77">
    <w:pPr>
      <w:jc w:val="center"/>
      <w:rPr>
        <w:rFonts w:ascii="Arial" w:hAnsi="Arial" w:cs="Arial"/>
        <w:bCs/>
        <w:color w:val="000000" w:themeColor="text1"/>
        <w:sz w:val="16"/>
        <w:szCs w:val="16"/>
      </w:rPr>
    </w:pPr>
    <w:r>
      <w:rPr>
        <w:rFonts w:ascii="Arial" w:hAnsi="Arial" w:cs="Arial"/>
        <w:bCs/>
        <w:color w:val="000000" w:themeColor="text1"/>
        <w:sz w:val="16"/>
        <w:szCs w:val="16"/>
      </w:rPr>
      <w:t xml:space="preserve">Av. Marcelo Deda Chagas, s/n, Rosa </w:t>
    </w:r>
    <w:proofErr w:type="spellStart"/>
    <w:r>
      <w:rPr>
        <w:rFonts w:ascii="Arial" w:hAnsi="Arial" w:cs="Arial"/>
        <w:bCs/>
        <w:color w:val="000000" w:themeColor="text1"/>
        <w:sz w:val="16"/>
        <w:szCs w:val="16"/>
      </w:rPr>
      <w:t>Elze</w:t>
    </w:r>
    <w:proofErr w:type="spellEnd"/>
    <w:r>
      <w:rPr>
        <w:rFonts w:ascii="Arial" w:hAnsi="Arial" w:cs="Arial"/>
        <w:bCs/>
        <w:color w:val="000000" w:themeColor="text1"/>
        <w:sz w:val="16"/>
        <w:szCs w:val="16"/>
      </w:rPr>
      <w:t>, São Cristóvão/SE</w:t>
    </w:r>
  </w:p>
  <w:p w14:paraId="08651DA7" w14:textId="77777777" w:rsidR="00342E77" w:rsidRDefault="00342E77" w:rsidP="00342E77">
    <w:pPr>
      <w:jc w:val="center"/>
      <w:rPr>
        <w:rFonts w:ascii="Arial" w:hAnsi="Arial" w:cs="Arial"/>
        <w:bCs/>
        <w:color w:val="000000" w:themeColor="text1"/>
        <w:sz w:val="16"/>
        <w:szCs w:val="16"/>
      </w:rPr>
    </w:pPr>
    <w:r>
      <w:rPr>
        <w:rFonts w:ascii="Arial" w:hAnsi="Arial" w:cs="Arial"/>
        <w:bCs/>
        <w:color w:val="000000" w:themeColor="text1"/>
        <w:sz w:val="16"/>
        <w:szCs w:val="16"/>
      </w:rPr>
      <w:t>CEP 49107-230 – Telefone: (79) 3194-6340</w:t>
    </w:r>
  </w:p>
  <w:p w14:paraId="2A2F3DFA" w14:textId="77777777" w:rsidR="00342E77" w:rsidRDefault="00342E77" w:rsidP="00342E77">
    <w:pPr>
      <w:jc w:val="center"/>
      <w:rPr>
        <w:rFonts w:asciiTheme="minorHAnsi" w:hAnsiTheme="minorHAnsi" w:cstheme="minorBidi"/>
        <w:sz w:val="20"/>
        <w:szCs w:val="20"/>
      </w:rPr>
    </w:pPr>
    <w:r>
      <w:rPr>
        <w:rFonts w:ascii="Arial" w:hAnsi="Arial" w:cs="Arial"/>
        <w:bCs/>
        <w:color w:val="000000" w:themeColor="text1"/>
        <w:sz w:val="16"/>
        <w:szCs w:val="16"/>
      </w:rPr>
      <w:t>probp@academico.ufs.br</w:t>
    </w:r>
  </w:p>
  <w:p w14:paraId="28AEA289" w14:textId="71695D09" w:rsidR="00FD7D56" w:rsidRDefault="00FD7D56" w:rsidP="00FD7D56">
    <w:pPr>
      <w:pStyle w:val="Cabealho"/>
      <w:ind w:left="-426"/>
    </w:pPr>
  </w:p>
  <w:p w14:paraId="52BA0586" w14:textId="336147D1" w:rsidR="00256DE8" w:rsidRPr="00F86CB9" w:rsidRDefault="00256DE8" w:rsidP="00FD7D56">
    <w:pPr>
      <w:rPr>
        <w:sz w:val="20"/>
        <w:szCs w:val="20"/>
      </w:rPr>
    </w:pPr>
  </w:p>
  <w:p w14:paraId="4572BA93" w14:textId="77777777" w:rsidR="00256DE8" w:rsidRPr="00025F4D" w:rsidRDefault="00256DE8" w:rsidP="00025F4D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F02AC0"/>
    <w:multiLevelType w:val="hybridMultilevel"/>
    <w:tmpl w:val="991075A6"/>
    <w:lvl w:ilvl="0" w:tplc="0C8EEAD6">
      <w:start w:val="1"/>
      <w:numFmt w:val="decimal"/>
      <w:lvlText w:val="%1-"/>
      <w:lvlJc w:val="left"/>
      <w:pPr>
        <w:ind w:left="720" w:hanging="360"/>
      </w:pPr>
      <w:rPr>
        <w:rFonts w:ascii="Arial" w:hAnsi="Arial" w:cs="Arial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39425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614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sLA0NjIwsTQyMzdS0lEKTi0uzszPAykwrAUAucxmQCwAAAA="/>
  </w:docVars>
  <w:rsids>
    <w:rsidRoot w:val="009F22B3"/>
    <w:rsid w:val="00010D99"/>
    <w:rsid w:val="000143F3"/>
    <w:rsid w:val="00020E27"/>
    <w:rsid w:val="00025F4D"/>
    <w:rsid w:val="00036F05"/>
    <w:rsid w:val="0004229E"/>
    <w:rsid w:val="00042A67"/>
    <w:rsid w:val="000447BB"/>
    <w:rsid w:val="0005279C"/>
    <w:rsid w:val="000655D6"/>
    <w:rsid w:val="00065617"/>
    <w:rsid w:val="00086A6F"/>
    <w:rsid w:val="00091714"/>
    <w:rsid w:val="000D4090"/>
    <w:rsid w:val="000D4E28"/>
    <w:rsid w:val="000E3189"/>
    <w:rsid w:val="000F0FB4"/>
    <w:rsid w:val="000F15D7"/>
    <w:rsid w:val="000F6C8D"/>
    <w:rsid w:val="001049DF"/>
    <w:rsid w:val="00112453"/>
    <w:rsid w:val="0012516D"/>
    <w:rsid w:val="001352EB"/>
    <w:rsid w:val="001604ED"/>
    <w:rsid w:val="00163512"/>
    <w:rsid w:val="00195F68"/>
    <w:rsid w:val="001A7AAD"/>
    <w:rsid w:val="001B2CC7"/>
    <w:rsid w:val="001E0C1E"/>
    <w:rsid w:val="001F3017"/>
    <w:rsid w:val="002364EB"/>
    <w:rsid w:val="002434AE"/>
    <w:rsid w:val="00256DE8"/>
    <w:rsid w:val="00257010"/>
    <w:rsid w:val="0026154B"/>
    <w:rsid w:val="00273F8C"/>
    <w:rsid w:val="00285988"/>
    <w:rsid w:val="00285DAA"/>
    <w:rsid w:val="0029487A"/>
    <w:rsid w:val="00294A7B"/>
    <w:rsid w:val="002973ED"/>
    <w:rsid w:val="002B0BD0"/>
    <w:rsid w:val="002B6313"/>
    <w:rsid w:val="002C50B0"/>
    <w:rsid w:val="002C7942"/>
    <w:rsid w:val="002E02E5"/>
    <w:rsid w:val="002E113C"/>
    <w:rsid w:val="002E5438"/>
    <w:rsid w:val="002E550F"/>
    <w:rsid w:val="00323CE5"/>
    <w:rsid w:val="00336660"/>
    <w:rsid w:val="00341A09"/>
    <w:rsid w:val="00342E77"/>
    <w:rsid w:val="0034634D"/>
    <w:rsid w:val="00355E1F"/>
    <w:rsid w:val="00363B13"/>
    <w:rsid w:val="00392898"/>
    <w:rsid w:val="003B04ED"/>
    <w:rsid w:val="004077C2"/>
    <w:rsid w:val="004151C0"/>
    <w:rsid w:val="00426634"/>
    <w:rsid w:val="00431C41"/>
    <w:rsid w:val="00453472"/>
    <w:rsid w:val="00460CBB"/>
    <w:rsid w:val="004875EF"/>
    <w:rsid w:val="00491FBE"/>
    <w:rsid w:val="004A5CEB"/>
    <w:rsid w:val="004C0D0E"/>
    <w:rsid w:val="004C5E2E"/>
    <w:rsid w:val="004C7451"/>
    <w:rsid w:val="004D1548"/>
    <w:rsid w:val="005441C6"/>
    <w:rsid w:val="0054757E"/>
    <w:rsid w:val="00554DFC"/>
    <w:rsid w:val="005569B3"/>
    <w:rsid w:val="005606EE"/>
    <w:rsid w:val="005C7DFE"/>
    <w:rsid w:val="005D5996"/>
    <w:rsid w:val="005E5B25"/>
    <w:rsid w:val="00602B96"/>
    <w:rsid w:val="0060436D"/>
    <w:rsid w:val="00612D86"/>
    <w:rsid w:val="00617586"/>
    <w:rsid w:val="00631EF8"/>
    <w:rsid w:val="00643F05"/>
    <w:rsid w:val="0065380C"/>
    <w:rsid w:val="00653CB2"/>
    <w:rsid w:val="00654436"/>
    <w:rsid w:val="00667DBB"/>
    <w:rsid w:val="006716C9"/>
    <w:rsid w:val="0067200F"/>
    <w:rsid w:val="00693FB9"/>
    <w:rsid w:val="006F0A6F"/>
    <w:rsid w:val="0071522D"/>
    <w:rsid w:val="00721699"/>
    <w:rsid w:val="00740438"/>
    <w:rsid w:val="0074512E"/>
    <w:rsid w:val="007626FB"/>
    <w:rsid w:val="00782702"/>
    <w:rsid w:val="007B1456"/>
    <w:rsid w:val="007C7D01"/>
    <w:rsid w:val="007D49EA"/>
    <w:rsid w:val="00806BC9"/>
    <w:rsid w:val="0083430C"/>
    <w:rsid w:val="00835757"/>
    <w:rsid w:val="00836B46"/>
    <w:rsid w:val="00836CE0"/>
    <w:rsid w:val="0084084E"/>
    <w:rsid w:val="00862193"/>
    <w:rsid w:val="0087061E"/>
    <w:rsid w:val="0088662B"/>
    <w:rsid w:val="008A2A87"/>
    <w:rsid w:val="008A7D31"/>
    <w:rsid w:val="008B2ED8"/>
    <w:rsid w:val="008F174A"/>
    <w:rsid w:val="008F75FE"/>
    <w:rsid w:val="008F7639"/>
    <w:rsid w:val="00940E78"/>
    <w:rsid w:val="0094657A"/>
    <w:rsid w:val="009760CC"/>
    <w:rsid w:val="00981E19"/>
    <w:rsid w:val="009C0B78"/>
    <w:rsid w:val="009D1573"/>
    <w:rsid w:val="009F22B3"/>
    <w:rsid w:val="00A030EB"/>
    <w:rsid w:val="00A43D61"/>
    <w:rsid w:val="00A546BE"/>
    <w:rsid w:val="00A71BC2"/>
    <w:rsid w:val="00A77216"/>
    <w:rsid w:val="00A93776"/>
    <w:rsid w:val="00AA0C7D"/>
    <w:rsid w:val="00AA25DF"/>
    <w:rsid w:val="00AA5F86"/>
    <w:rsid w:val="00AC5A19"/>
    <w:rsid w:val="00AC63C3"/>
    <w:rsid w:val="00AD21A1"/>
    <w:rsid w:val="00AD2C9E"/>
    <w:rsid w:val="00B04FD0"/>
    <w:rsid w:val="00B06FB2"/>
    <w:rsid w:val="00B37E07"/>
    <w:rsid w:val="00B70CCA"/>
    <w:rsid w:val="00B76801"/>
    <w:rsid w:val="00B82038"/>
    <w:rsid w:val="00BB1C80"/>
    <w:rsid w:val="00BD0B5E"/>
    <w:rsid w:val="00BE3660"/>
    <w:rsid w:val="00C278E3"/>
    <w:rsid w:val="00C4466C"/>
    <w:rsid w:val="00C50D3D"/>
    <w:rsid w:val="00C665AB"/>
    <w:rsid w:val="00C7169E"/>
    <w:rsid w:val="00C71D67"/>
    <w:rsid w:val="00C74052"/>
    <w:rsid w:val="00C90812"/>
    <w:rsid w:val="00CA2428"/>
    <w:rsid w:val="00CB475D"/>
    <w:rsid w:val="00CB4B9F"/>
    <w:rsid w:val="00CC49DE"/>
    <w:rsid w:val="00CE30E2"/>
    <w:rsid w:val="00CE3DDA"/>
    <w:rsid w:val="00CF2D0F"/>
    <w:rsid w:val="00D03891"/>
    <w:rsid w:val="00D1072B"/>
    <w:rsid w:val="00D10B8F"/>
    <w:rsid w:val="00D15247"/>
    <w:rsid w:val="00D17207"/>
    <w:rsid w:val="00D24A35"/>
    <w:rsid w:val="00D35F8E"/>
    <w:rsid w:val="00D553A9"/>
    <w:rsid w:val="00D568FA"/>
    <w:rsid w:val="00D979FF"/>
    <w:rsid w:val="00DB63ED"/>
    <w:rsid w:val="00DC0A6A"/>
    <w:rsid w:val="00DC0B64"/>
    <w:rsid w:val="00DD045C"/>
    <w:rsid w:val="00DE36F8"/>
    <w:rsid w:val="00DE3E31"/>
    <w:rsid w:val="00E5029C"/>
    <w:rsid w:val="00E56B2B"/>
    <w:rsid w:val="00E56E1D"/>
    <w:rsid w:val="00E64F4A"/>
    <w:rsid w:val="00E75529"/>
    <w:rsid w:val="00E85027"/>
    <w:rsid w:val="00E85909"/>
    <w:rsid w:val="00EA1764"/>
    <w:rsid w:val="00EC4312"/>
    <w:rsid w:val="00ED62DC"/>
    <w:rsid w:val="00EE72BA"/>
    <w:rsid w:val="00F019CA"/>
    <w:rsid w:val="00F07E4C"/>
    <w:rsid w:val="00F361CA"/>
    <w:rsid w:val="00F5059C"/>
    <w:rsid w:val="00F55911"/>
    <w:rsid w:val="00F62D94"/>
    <w:rsid w:val="00F63715"/>
    <w:rsid w:val="00F64EB7"/>
    <w:rsid w:val="00F7027E"/>
    <w:rsid w:val="00F74CF1"/>
    <w:rsid w:val="00FC4268"/>
    <w:rsid w:val="00FC4E61"/>
    <w:rsid w:val="00FD5C36"/>
    <w:rsid w:val="00FD7D56"/>
    <w:rsid w:val="00FE09C5"/>
    <w:rsid w:val="00FE0D1E"/>
    <w:rsid w:val="00FE69FB"/>
    <w:rsid w:val="00FF3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7"/>
    <o:shapelayout v:ext="edit">
      <o:idmap v:ext="edit" data="1"/>
    </o:shapelayout>
  </w:shapeDefaults>
  <w:decimalSymbol w:val=","/>
  <w:listSeparator w:val=";"/>
  <w14:docId w14:val="20A28AC5"/>
  <w15:docId w15:val="{CBEF99A7-6EEE-4CA8-ACE6-D24FBCDA5C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2" w:uiPriority="99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F35AD"/>
    <w:rPr>
      <w:sz w:val="24"/>
      <w:szCs w:val="24"/>
    </w:rPr>
  </w:style>
  <w:style w:type="paragraph" w:styleId="Ttulo1">
    <w:name w:val="heading 1"/>
    <w:basedOn w:val="Normal"/>
    <w:next w:val="Normal"/>
    <w:qFormat/>
    <w:rsid w:val="009F22B3"/>
    <w:pPr>
      <w:keepNext/>
      <w:overflowPunct w:val="0"/>
      <w:autoSpaceDE w:val="0"/>
      <w:autoSpaceDN w:val="0"/>
      <w:adjustRightInd w:val="0"/>
      <w:textAlignment w:val="baseline"/>
      <w:outlineLvl w:val="0"/>
    </w:pPr>
    <w:rPr>
      <w:b/>
      <w:szCs w:val="20"/>
      <w:lang w:eastAsia="en-US"/>
    </w:rPr>
  </w:style>
  <w:style w:type="paragraph" w:styleId="Ttulo2">
    <w:name w:val="heading 2"/>
    <w:basedOn w:val="Normal"/>
    <w:next w:val="Normal"/>
    <w:qFormat/>
    <w:rsid w:val="009F22B3"/>
    <w:pPr>
      <w:keepNext/>
      <w:overflowPunct w:val="0"/>
      <w:autoSpaceDE w:val="0"/>
      <w:autoSpaceDN w:val="0"/>
      <w:adjustRightInd w:val="0"/>
      <w:textAlignment w:val="baseline"/>
      <w:outlineLvl w:val="1"/>
    </w:pPr>
    <w:rPr>
      <w:rFonts w:ascii="Tahoma" w:hAnsi="Tahoma" w:cs="Tahoma"/>
      <w:b/>
      <w:sz w:val="18"/>
      <w:szCs w:val="20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rsid w:val="0067200F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67200F"/>
    <w:pPr>
      <w:tabs>
        <w:tab w:val="center" w:pos="4252"/>
        <w:tab w:val="right" w:pos="8504"/>
      </w:tabs>
    </w:pPr>
  </w:style>
  <w:style w:type="character" w:styleId="Hyperlink">
    <w:name w:val="Hyperlink"/>
    <w:basedOn w:val="Fontepargpadro"/>
    <w:rsid w:val="0067200F"/>
    <w:rPr>
      <w:color w:val="0000FF"/>
      <w:u w:val="single"/>
    </w:rPr>
  </w:style>
  <w:style w:type="character" w:customStyle="1" w:styleId="style64">
    <w:name w:val="style64"/>
    <w:basedOn w:val="Fontepargpadro"/>
    <w:rsid w:val="0067200F"/>
  </w:style>
  <w:style w:type="character" w:customStyle="1" w:styleId="skypetbinnertext">
    <w:name w:val="skype_tb_innertext"/>
    <w:basedOn w:val="Fontepargpadro"/>
    <w:rsid w:val="00CA2428"/>
  </w:style>
  <w:style w:type="paragraph" w:styleId="NormalWeb">
    <w:name w:val="Normal (Web)"/>
    <w:basedOn w:val="Normal"/>
    <w:rsid w:val="00FD5C36"/>
    <w:pPr>
      <w:spacing w:before="100" w:beforeAutospacing="1" w:after="100" w:afterAutospacing="1"/>
    </w:pPr>
  </w:style>
  <w:style w:type="character" w:styleId="Forte">
    <w:name w:val="Strong"/>
    <w:basedOn w:val="Fontepargpadro"/>
    <w:qFormat/>
    <w:rsid w:val="00AC63C3"/>
    <w:rPr>
      <w:b/>
      <w:bCs/>
    </w:rPr>
  </w:style>
  <w:style w:type="paragraph" w:styleId="Textodebalo">
    <w:name w:val="Balloon Text"/>
    <w:basedOn w:val="Normal"/>
    <w:link w:val="TextodebaloChar"/>
    <w:rsid w:val="00FE69FB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FE69FB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DC0B64"/>
    <w:pPr>
      <w:ind w:left="720"/>
      <w:contextualSpacing/>
    </w:pPr>
  </w:style>
  <w:style w:type="paragraph" w:styleId="Corpodetexto2">
    <w:name w:val="Body Text 2"/>
    <w:basedOn w:val="Normal"/>
    <w:link w:val="Corpodetexto2Char"/>
    <w:uiPriority w:val="99"/>
    <w:rsid w:val="0029487A"/>
    <w:pPr>
      <w:autoSpaceDE w:val="0"/>
      <w:autoSpaceDN w:val="0"/>
      <w:jc w:val="both"/>
    </w:pPr>
  </w:style>
  <w:style w:type="character" w:customStyle="1" w:styleId="Corpodetexto2Char">
    <w:name w:val="Corpo de texto 2 Char"/>
    <w:basedOn w:val="Fontepargpadro"/>
    <w:link w:val="Corpodetexto2"/>
    <w:uiPriority w:val="99"/>
    <w:rsid w:val="0029487A"/>
    <w:rPr>
      <w:sz w:val="24"/>
      <w:szCs w:val="24"/>
    </w:rPr>
  </w:style>
  <w:style w:type="table" w:styleId="Tabelacomgrade">
    <w:name w:val="Table Grid"/>
    <w:basedOn w:val="Tabelanormal"/>
    <w:rsid w:val="00835757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CabealhoChar">
    <w:name w:val="Cabeçalho Char"/>
    <w:basedOn w:val="Fontepargpadro"/>
    <w:link w:val="Cabealho"/>
    <w:rsid w:val="00FD7D56"/>
    <w:rPr>
      <w:sz w:val="24"/>
      <w:szCs w:val="24"/>
    </w:rPr>
  </w:style>
  <w:style w:type="character" w:styleId="HiperlinkVisitado">
    <w:name w:val="FollowedHyperlink"/>
    <w:basedOn w:val="Fontepargpadro"/>
    <w:rsid w:val="00FD7D56"/>
    <w:rPr>
      <w:color w:val="800080" w:themeColor="followedHyperlink"/>
      <w:u w:val="single"/>
    </w:rPr>
  </w:style>
  <w:style w:type="character" w:customStyle="1" w:styleId="il">
    <w:name w:val="il"/>
    <w:basedOn w:val="Fontepargpadro"/>
    <w:rsid w:val="00B37E07"/>
  </w:style>
  <w:style w:type="character" w:styleId="MenoPendente">
    <w:name w:val="Unresolved Mention"/>
    <w:basedOn w:val="Fontepargpadro"/>
    <w:uiPriority w:val="99"/>
    <w:semiHidden/>
    <w:unhideWhenUsed/>
    <w:rsid w:val="00B37E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75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7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27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0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56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7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33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75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18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79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9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obp@academico.ufs.b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F98E08-18C6-6449-AB3F-0295A73746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39</Words>
  <Characters>1478</Characters>
  <Application>Microsoft Office Word</Application>
  <DocSecurity>0</DocSecurity>
  <Lines>116</Lines>
  <Paragraphs>3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E FEDERAL DE SERGIPE</vt:lpstr>
    </vt:vector>
  </TitlesOfParts>
  <Company>ufs</Company>
  <LinksUpToDate>false</LinksUpToDate>
  <CharactersWithSpaces>1877</CharactersWithSpaces>
  <SharedDoc>false</SharedDoc>
  <HLinks>
    <vt:vector size="6" baseType="variant">
      <vt:variant>
        <vt:i4>2293843</vt:i4>
      </vt:variant>
      <vt:variant>
        <vt:i4>0</vt:i4>
      </vt:variant>
      <vt:variant>
        <vt:i4>0</vt:i4>
      </vt:variant>
      <vt:variant>
        <vt:i4>5</vt:i4>
      </vt:variant>
      <vt:variant>
        <vt:lpwstr>mailto:mestradofarmacia1@ufs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FEDERAL DE SERGIPE</dc:title>
  <dc:creator>lepfs</dc:creator>
  <cp:lastModifiedBy>Luciane Moreno Storti de Melo</cp:lastModifiedBy>
  <cp:revision>2</cp:revision>
  <cp:lastPrinted>2013-07-03T13:22:00Z</cp:lastPrinted>
  <dcterms:created xsi:type="dcterms:W3CDTF">2024-01-22T15:02:00Z</dcterms:created>
  <dcterms:modified xsi:type="dcterms:W3CDTF">2024-01-22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c202303876288f414016e704d8b13e2436b725a9bdefb37ca752406a7df87f</vt:lpwstr>
  </property>
</Properties>
</file>